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F89ECB" w14:textId="4C811CBF" w:rsidR="009F4E52" w:rsidRPr="00165724" w:rsidRDefault="009F4E5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65724">
        <w:rPr>
          <w:rFonts w:ascii="Times New Roman" w:hAnsi="Times New Roman" w:cs="Times New Roman"/>
          <w:b/>
          <w:bCs/>
          <w:sz w:val="28"/>
          <w:szCs w:val="28"/>
        </w:rPr>
        <w:t>Course Name:</w:t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322BD6"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   </w:t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>Computer Vision</w:t>
      </w:r>
    </w:p>
    <w:p w14:paraId="08F08FB7" w14:textId="40DA1715" w:rsidR="009F4E52" w:rsidRPr="00165724" w:rsidRDefault="009F4E5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Course </w:t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>Code</w:t>
      </w:r>
      <w:r w:rsidRPr="00165724">
        <w:rPr>
          <w:rFonts w:ascii="Times New Roman" w:hAnsi="Times New Roman" w:cs="Times New Roman"/>
          <w:b/>
          <w:bCs/>
          <w:sz w:val="28"/>
          <w:szCs w:val="28"/>
        </w:rPr>
        <w:t>:</w:t>
      </w:r>
      <w:r w:rsidR="00EE1A54" w:rsidRPr="00165724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>19AI621</w:t>
      </w:r>
    </w:p>
    <w:p w14:paraId="0FC61B47" w14:textId="40D3113C" w:rsidR="009F4E52" w:rsidRPr="00165724" w:rsidRDefault="006661C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Course Advisor: Dr. </w:t>
      </w:r>
      <w:proofErr w:type="spellStart"/>
      <w:r w:rsidRPr="00165724">
        <w:rPr>
          <w:rFonts w:ascii="Times New Roman" w:hAnsi="Times New Roman" w:cs="Times New Roman"/>
          <w:b/>
          <w:bCs/>
          <w:sz w:val="28"/>
          <w:szCs w:val="28"/>
        </w:rPr>
        <w:t>Senthilkumar</w:t>
      </w:r>
      <w:proofErr w:type="spellEnd"/>
      <w:r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 T</w:t>
      </w:r>
    </w:p>
    <w:p w14:paraId="73F1EF87" w14:textId="5C2B24BD" w:rsidR="00357142" w:rsidRPr="00165724" w:rsidRDefault="00EE1A54" w:rsidP="0035714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65724">
        <w:rPr>
          <w:rFonts w:ascii="Times New Roman" w:hAnsi="Times New Roman" w:cs="Times New Roman"/>
          <w:b/>
          <w:bCs/>
          <w:sz w:val="28"/>
          <w:szCs w:val="28"/>
        </w:rPr>
        <w:t>Title:</w:t>
      </w:r>
      <w:r w:rsidRPr="00165724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Lane Detection </w:t>
      </w:r>
      <w:r w:rsidR="005E17E1"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for Autonomous Vehicles </w:t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>using Computer Vision Algorithm</w:t>
      </w:r>
    </w:p>
    <w:p w14:paraId="22954B93" w14:textId="77777777" w:rsidR="00357142" w:rsidRPr="00165724" w:rsidRDefault="00357142" w:rsidP="0035714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65724">
        <w:rPr>
          <w:rFonts w:ascii="Times New Roman" w:hAnsi="Times New Roman" w:cs="Times New Roman"/>
          <w:b/>
          <w:bCs/>
          <w:sz w:val="28"/>
          <w:szCs w:val="28"/>
        </w:rPr>
        <w:t>Submitted By:</w:t>
      </w:r>
    </w:p>
    <w:p w14:paraId="4C89968A" w14:textId="474B8274" w:rsidR="00357142" w:rsidRPr="00165724" w:rsidRDefault="00357142" w:rsidP="00357142">
      <w:pPr>
        <w:pStyle w:val="NormalWeb"/>
        <w:rPr>
          <w:b/>
          <w:bCs/>
          <w:sz w:val="28"/>
          <w:szCs w:val="28"/>
        </w:rPr>
      </w:pPr>
      <w:r w:rsidRPr="00165724">
        <w:rPr>
          <w:b/>
          <w:bCs/>
          <w:sz w:val="28"/>
          <w:szCs w:val="28"/>
        </w:rPr>
        <w:t>Abhishek Gopinath [CB.</w:t>
      </w:r>
      <w:proofErr w:type="gramStart"/>
      <w:r w:rsidRPr="00165724">
        <w:rPr>
          <w:b/>
          <w:bCs/>
          <w:sz w:val="28"/>
          <w:szCs w:val="28"/>
        </w:rPr>
        <w:t>EN.P</w:t>
      </w:r>
      <w:proofErr w:type="gramEnd"/>
      <w:r w:rsidRPr="00165724">
        <w:rPr>
          <w:b/>
          <w:bCs/>
          <w:sz w:val="28"/>
          <w:szCs w:val="28"/>
        </w:rPr>
        <w:t>2AID20002]</w:t>
      </w:r>
    </w:p>
    <w:p w14:paraId="55610299" w14:textId="77777777" w:rsidR="00357142" w:rsidRPr="00165724" w:rsidRDefault="00357142" w:rsidP="00357142">
      <w:pPr>
        <w:pStyle w:val="NormalWeb"/>
        <w:rPr>
          <w:b/>
          <w:bCs/>
          <w:sz w:val="28"/>
          <w:szCs w:val="28"/>
        </w:rPr>
      </w:pPr>
      <w:r w:rsidRPr="00165724">
        <w:rPr>
          <w:b/>
          <w:bCs/>
          <w:sz w:val="28"/>
          <w:szCs w:val="28"/>
        </w:rPr>
        <w:t>Alan Henry [CB.</w:t>
      </w:r>
      <w:proofErr w:type="gramStart"/>
      <w:r w:rsidRPr="00165724">
        <w:rPr>
          <w:b/>
          <w:bCs/>
          <w:sz w:val="28"/>
          <w:szCs w:val="28"/>
        </w:rPr>
        <w:t>EN.P</w:t>
      </w:r>
      <w:proofErr w:type="gramEnd"/>
      <w:r w:rsidRPr="00165724">
        <w:rPr>
          <w:b/>
          <w:bCs/>
          <w:sz w:val="28"/>
          <w:szCs w:val="28"/>
        </w:rPr>
        <w:t>2AID20010]</w:t>
      </w:r>
    </w:p>
    <w:p w14:paraId="62DD82CC" w14:textId="38E1017A" w:rsidR="00357142" w:rsidRPr="00EC2FBC" w:rsidRDefault="00357142" w:rsidP="00357142">
      <w:pPr>
        <w:pStyle w:val="NormalWeb"/>
        <w:rPr>
          <w:b/>
          <w:bCs/>
          <w:sz w:val="28"/>
          <w:szCs w:val="28"/>
        </w:rPr>
      </w:pPr>
      <w:r w:rsidRPr="00165724">
        <w:rPr>
          <w:b/>
          <w:bCs/>
          <w:sz w:val="28"/>
          <w:szCs w:val="28"/>
        </w:rPr>
        <w:t>Jiss Joseph Thomas [CB.</w:t>
      </w:r>
      <w:proofErr w:type="gramStart"/>
      <w:r w:rsidRPr="00165724">
        <w:rPr>
          <w:b/>
          <w:bCs/>
          <w:sz w:val="28"/>
          <w:szCs w:val="28"/>
        </w:rPr>
        <w:t>EN.P</w:t>
      </w:r>
      <w:proofErr w:type="gramEnd"/>
      <w:r w:rsidRPr="00165724">
        <w:rPr>
          <w:b/>
          <w:bCs/>
          <w:sz w:val="28"/>
          <w:szCs w:val="28"/>
        </w:rPr>
        <w:t>2AID20024]</w:t>
      </w:r>
    </w:p>
    <w:p w14:paraId="192D8A64" w14:textId="21F7C22D" w:rsidR="00D6505E" w:rsidRDefault="00EC2FBC" w:rsidP="00357142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>
        <w:rPr>
          <w:rFonts w:ascii="Times New Roman" w:hAnsi="Times New Roman" w:cs="Times New Roman"/>
          <w:b/>
          <w:bCs/>
          <w:sz w:val="48"/>
          <w:szCs w:val="48"/>
        </w:rPr>
        <w:t>S</w:t>
      </w:r>
      <w:r w:rsidRPr="00EC2FBC">
        <w:rPr>
          <w:rFonts w:ascii="Times New Roman" w:hAnsi="Times New Roman" w:cs="Times New Roman"/>
          <w:b/>
          <w:bCs/>
          <w:sz w:val="48"/>
          <w:szCs w:val="48"/>
        </w:rPr>
        <w:t xml:space="preserve">patial </w:t>
      </w:r>
      <w:r>
        <w:rPr>
          <w:rFonts w:ascii="Times New Roman" w:hAnsi="Times New Roman" w:cs="Times New Roman"/>
          <w:b/>
          <w:bCs/>
          <w:sz w:val="48"/>
          <w:szCs w:val="48"/>
        </w:rPr>
        <w:t>D</w:t>
      </w:r>
      <w:r w:rsidRPr="00EC2FBC">
        <w:rPr>
          <w:rFonts w:ascii="Times New Roman" w:hAnsi="Times New Roman" w:cs="Times New Roman"/>
          <w:b/>
          <w:bCs/>
          <w:sz w:val="48"/>
          <w:szCs w:val="48"/>
        </w:rPr>
        <w:t xml:space="preserve">omain </w:t>
      </w:r>
      <w:r>
        <w:rPr>
          <w:rFonts w:ascii="Times New Roman" w:hAnsi="Times New Roman" w:cs="Times New Roman"/>
          <w:b/>
          <w:bCs/>
          <w:sz w:val="48"/>
          <w:szCs w:val="48"/>
        </w:rPr>
        <w:t>O</w:t>
      </w:r>
      <w:r w:rsidRPr="00EC2FBC">
        <w:rPr>
          <w:rFonts w:ascii="Times New Roman" w:hAnsi="Times New Roman" w:cs="Times New Roman"/>
          <w:b/>
          <w:bCs/>
          <w:sz w:val="48"/>
          <w:szCs w:val="48"/>
        </w:rPr>
        <w:t>perations</w:t>
      </w:r>
      <w:r>
        <w:rPr>
          <w:rFonts w:ascii="Times New Roman" w:hAnsi="Times New Roman" w:cs="Times New Roman"/>
          <w:b/>
          <w:bCs/>
          <w:sz w:val="48"/>
          <w:szCs w:val="48"/>
        </w:rPr>
        <w:t xml:space="preserve"> </w:t>
      </w:r>
      <w:r w:rsidR="00357142">
        <w:rPr>
          <w:rFonts w:ascii="Times New Roman" w:hAnsi="Times New Roman" w:cs="Times New Roman"/>
          <w:b/>
          <w:bCs/>
          <w:sz w:val="48"/>
          <w:szCs w:val="48"/>
        </w:rPr>
        <w:t>on Case Study Image</w:t>
      </w:r>
    </w:p>
    <w:p w14:paraId="0A67DCDB" w14:textId="77777777" w:rsidR="00357142" w:rsidRDefault="00357142" w:rsidP="00357142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</w:p>
    <w:p w14:paraId="4E52BAF0" w14:textId="14137ACD" w:rsidR="00357142" w:rsidRPr="00357142" w:rsidRDefault="00357142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357142">
        <w:rPr>
          <w:rFonts w:ascii="Times New Roman" w:hAnsi="Times New Roman" w:cs="Times New Roman"/>
          <w:b/>
          <w:bCs/>
          <w:sz w:val="40"/>
          <w:szCs w:val="40"/>
        </w:rPr>
        <w:t>Original Image:</w:t>
      </w:r>
    </w:p>
    <w:p w14:paraId="4A5AD507" w14:textId="46A8C92D" w:rsidR="00357142" w:rsidRDefault="00357142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20083090" wp14:editId="7939CD32">
            <wp:extent cx="5934075" cy="32670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FF0142" w14:textId="77777777" w:rsidR="00A105FD" w:rsidRDefault="00A105FD" w:rsidP="00A105FD">
      <w:pPr>
        <w:shd w:val="clear" w:color="auto" w:fill="FFFFFF"/>
        <w:spacing w:before="186" w:after="0" w:line="240" w:lineRule="auto"/>
        <w:outlineLvl w:val="2"/>
        <w:rPr>
          <w:rFonts w:ascii="Helvetica" w:eastAsia="Times New Roman" w:hAnsi="Helvetica" w:cs="Helvetica"/>
          <w:b/>
          <w:bCs/>
          <w:color w:val="000000"/>
          <w:sz w:val="27"/>
          <w:szCs w:val="27"/>
          <w:lang w:val="en-IN" w:eastAsia="en-IN" w:bidi="ml-IN"/>
        </w:rPr>
      </w:pPr>
    </w:p>
    <w:p w14:paraId="2C338072" w14:textId="475A5C1C" w:rsidR="00A105FD" w:rsidRDefault="00A105FD" w:rsidP="00A105FD">
      <w:pPr>
        <w:shd w:val="clear" w:color="auto" w:fill="FFFFFF"/>
        <w:spacing w:before="186" w:after="0" w:line="240" w:lineRule="auto"/>
        <w:outlineLvl w:val="2"/>
        <w:rPr>
          <w:rFonts w:ascii="Helvetica" w:eastAsia="Times New Roman" w:hAnsi="Helvetica" w:cs="Helvetica"/>
          <w:b/>
          <w:bCs/>
          <w:color w:val="000000"/>
          <w:sz w:val="36"/>
          <w:szCs w:val="36"/>
          <w:lang w:val="en-IN" w:eastAsia="en-IN" w:bidi="ml-IN"/>
        </w:rPr>
      </w:pPr>
      <w:r w:rsidRPr="00A105FD">
        <w:rPr>
          <w:rFonts w:ascii="Helvetica" w:eastAsia="Times New Roman" w:hAnsi="Helvetica" w:cs="Helvetica"/>
          <w:b/>
          <w:bCs/>
          <w:color w:val="000000"/>
          <w:sz w:val="36"/>
          <w:szCs w:val="36"/>
          <w:lang w:val="en-IN" w:eastAsia="en-IN" w:bidi="ml-IN"/>
        </w:rPr>
        <w:lastRenderedPageBreak/>
        <w:t>Image Smoothing</w:t>
      </w:r>
    </w:p>
    <w:p w14:paraId="5F097A70" w14:textId="632038A9" w:rsidR="0033714D" w:rsidRPr="0033714D" w:rsidRDefault="00A105FD" w:rsidP="0033714D">
      <w:pPr>
        <w:pStyle w:val="Heading4"/>
        <w:numPr>
          <w:ilvl w:val="0"/>
          <w:numId w:val="3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 w:rsidRPr="00A105FD">
        <w:rPr>
          <w:rFonts w:ascii="Helvetica" w:hAnsi="Helvetica" w:cs="Helvetica"/>
          <w:b/>
          <w:bCs/>
          <w:color w:val="000000"/>
          <w:sz w:val="28"/>
          <w:szCs w:val="28"/>
        </w:rPr>
        <w:t>Average Filter</w:t>
      </w:r>
    </w:p>
    <w:p w14:paraId="0978D3D5" w14:textId="77777777" w:rsidR="00A105FD" w:rsidRPr="00A105FD" w:rsidRDefault="00A105FD" w:rsidP="00A105FD"/>
    <w:p w14:paraId="129CAB95" w14:textId="2FAC0C8D" w:rsidR="00A105FD" w:rsidRDefault="00A105FD" w:rsidP="00A105FD"/>
    <w:p w14:paraId="0A35A728" w14:textId="77777777" w:rsidR="0033714D" w:rsidRPr="00A105FD" w:rsidRDefault="0033714D" w:rsidP="00A105FD"/>
    <w:p w14:paraId="73A87080" w14:textId="3DB7E73E" w:rsidR="0033714D" w:rsidRDefault="0033714D" w:rsidP="0033714D">
      <w:pPr>
        <w:pStyle w:val="Heading4"/>
        <w:numPr>
          <w:ilvl w:val="0"/>
          <w:numId w:val="4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 w:rsidRPr="0033714D">
        <w:rPr>
          <w:rFonts w:ascii="Helvetica" w:hAnsi="Helvetica" w:cs="Helvetica"/>
          <w:b/>
          <w:bCs/>
          <w:color w:val="000000"/>
          <w:sz w:val="28"/>
          <w:szCs w:val="28"/>
        </w:rPr>
        <w:t>Weighted Average Filter</w:t>
      </w:r>
    </w:p>
    <w:p w14:paraId="6C53E309" w14:textId="766A4227" w:rsidR="00A105FD" w:rsidRPr="0033714D" w:rsidRDefault="00A105FD" w:rsidP="0033714D">
      <w:pPr>
        <w:rPr>
          <w:rFonts w:ascii="Times New Roman" w:hAnsi="Times New Roman" w:cs="Times New Roman"/>
          <w:b/>
          <w:bCs/>
          <w:sz w:val="40"/>
          <w:szCs w:val="40"/>
        </w:rPr>
      </w:pPr>
      <w:bookmarkStart w:id="0" w:name="_GoBack"/>
      <w:bookmarkEnd w:id="0"/>
    </w:p>
    <w:p w14:paraId="21D12316" w14:textId="77777777" w:rsidR="0033714D" w:rsidRDefault="0033714D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55A316C1" w14:textId="59D37F8D" w:rsidR="0033714D" w:rsidRDefault="0033714D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Frequency Domain:</w:t>
      </w:r>
    </w:p>
    <w:p w14:paraId="7779315E" w14:textId="708C68F3" w:rsidR="00C46D50" w:rsidRDefault="00357142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Image After Applying Noise:</w:t>
      </w:r>
    </w:p>
    <w:p w14:paraId="543A9BE9" w14:textId="0FF9A69B" w:rsidR="00357142" w:rsidRDefault="00357142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br/>
      </w: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2EAC5FEF" wp14:editId="729BDB73">
            <wp:extent cx="5934075" cy="32670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DD119D" w14:textId="77777777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6EAFB178" w14:textId="69BAF386" w:rsidR="00357142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Low Pass Filter</w:t>
      </w:r>
      <w:r w:rsidR="00357142">
        <w:rPr>
          <w:rFonts w:ascii="Times New Roman" w:hAnsi="Times New Roman" w:cs="Times New Roman"/>
          <w:b/>
          <w:bCs/>
          <w:sz w:val="40"/>
          <w:szCs w:val="40"/>
        </w:rPr>
        <w:t>:</w:t>
      </w:r>
    </w:p>
    <w:p w14:paraId="257F0C2A" w14:textId="0F56C2FC" w:rsidR="00357142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lastRenderedPageBreak/>
        <w:drawing>
          <wp:inline distT="0" distB="0" distL="0" distR="0" wp14:anchorId="31DDA47B" wp14:editId="5D1C2EF4">
            <wp:extent cx="5920468" cy="3257550"/>
            <wp:effectExtent l="0" t="0" r="444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866" cy="32687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4B9504" w14:textId="77777777" w:rsidR="00C46D50" w:rsidRDefault="00357142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Decentralized Image:</w:t>
      </w:r>
    </w:p>
    <w:p w14:paraId="18F27540" w14:textId="40A0B1AA" w:rsidR="00357142" w:rsidRDefault="00357142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br/>
      </w:r>
      <w:r w:rsidR="00C46D50"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168019C9" wp14:editId="53929F79">
            <wp:extent cx="5934075" cy="324304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880" cy="3262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CCA04B" w14:textId="182E5FC6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461CF297" w14:textId="3AF1B094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Processed Image:</w:t>
      </w:r>
    </w:p>
    <w:p w14:paraId="650FF4C1" w14:textId="0DD4A70C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C46D50">
        <w:rPr>
          <w:rFonts w:ascii="Times New Roman" w:hAnsi="Times New Roman" w:cs="Times New Roman"/>
          <w:b/>
          <w:bCs/>
          <w:noProof/>
          <w:sz w:val="40"/>
          <w:szCs w:val="40"/>
        </w:rPr>
        <w:lastRenderedPageBreak/>
        <w:drawing>
          <wp:inline distT="0" distB="0" distL="0" distR="0" wp14:anchorId="32192897" wp14:editId="127C5629">
            <wp:extent cx="6007894" cy="3314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39283" cy="3332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7447D" w14:textId="58161486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High Pass Filter:</w:t>
      </w:r>
    </w:p>
    <w:p w14:paraId="5EEE7887" w14:textId="47020DD4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1458E014" wp14:editId="57217E28">
            <wp:extent cx="5934075" cy="3214291"/>
            <wp:effectExtent l="0" t="0" r="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14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D95AED" w14:textId="38C0A39F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5151D5EA" w14:textId="1A55D3CD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Decentralize:</w:t>
      </w:r>
    </w:p>
    <w:p w14:paraId="69AB1964" w14:textId="410FD9B7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lastRenderedPageBreak/>
        <w:drawing>
          <wp:inline distT="0" distB="0" distL="0" distR="0" wp14:anchorId="48B7AEF8" wp14:editId="30C9996E">
            <wp:extent cx="5934075" cy="32995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8556" cy="33131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2029A2" w14:textId="72C94A1E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2F2D630D" w14:textId="628AD17E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Processed Image:</w:t>
      </w:r>
    </w:p>
    <w:p w14:paraId="0293CB62" w14:textId="6A7876F1" w:rsidR="00C46D50" w:rsidRPr="00357142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6B15105F" wp14:editId="62BE3015">
            <wp:extent cx="5943600" cy="33045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619" cy="3317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46D50" w:rsidRPr="00357142" w:rsidSect="00EE1A54"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2A0318"/>
    <w:multiLevelType w:val="hybridMultilevel"/>
    <w:tmpl w:val="DF54435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5A000F"/>
    <w:multiLevelType w:val="hybridMultilevel"/>
    <w:tmpl w:val="366C2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C73E5E"/>
    <w:multiLevelType w:val="hybridMultilevel"/>
    <w:tmpl w:val="9B9E7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B151BE"/>
    <w:multiLevelType w:val="hybridMultilevel"/>
    <w:tmpl w:val="A48297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NzQxMzc1NzIwNTJS0lEKTi0uzszPAykwNKwFAEW3EY4tAAAA"/>
  </w:docVars>
  <w:rsids>
    <w:rsidRoot w:val="00EE1A54"/>
    <w:rsid w:val="000B7606"/>
    <w:rsid w:val="00111DE6"/>
    <w:rsid w:val="00112592"/>
    <w:rsid w:val="001461D8"/>
    <w:rsid w:val="001536F3"/>
    <w:rsid w:val="00165724"/>
    <w:rsid w:val="001D53A9"/>
    <w:rsid w:val="002B6A97"/>
    <w:rsid w:val="002C1CF1"/>
    <w:rsid w:val="002E6678"/>
    <w:rsid w:val="00322BD6"/>
    <w:rsid w:val="0033714D"/>
    <w:rsid w:val="00357142"/>
    <w:rsid w:val="003616E3"/>
    <w:rsid w:val="003E0704"/>
    <w:rsid w:val="00420396"/>
    <w:rsid w:val="005036BF"/>
    <w:rsid w:val="00530802"/>
    <w:rsid w:val="005E17E1"/>
    <w:rsid w:val="006661C0"/>
    <w:rsid w:val="00673838"/>
    <w:rsid w:val="006C264A"/>
    <w:rsid w:val="00736DB9"/>
    <w:rsid w:val="00787198"/>
    <w:rsid w:val="007E6BCB"/>
    <w:rsid w:val="008447EA"/>
    <w:rsid w:val="00875E8E"/>
    <w:rsid w:val="008D5B6A"/>
    <w:rsid w:val="00974DB3"/>
    <w:rsid w:val="009F4E52"/>
    <w:rsid w:val="00A105FD"/>
    <w:rsid w:val="00B7309E"/>
    <w:rsid w:val="00B74608"/>
    <w:rsid w:val="00C46D50"/>
    <w:rsid w:val="00C52927"/>
    <w:rsid w:val="00C9092E"/>
    <w:rsid w:val="00CF6D6E"/>
    <w:rsid w:val="00D434A4"/>
    <w:rsid w:val="00D6505E"/>
    <w:rsid w:val="00D720CE"/>
    <w:rsid w:val="00DF2948"/>
    <w:rsid w:val="00E27CAE"/>
    <w:rsid w:val="00E31345"/>
    <w:rsid w:val="00E7653D"/>
    <w:rsid w:val="00E778A8"/>
    <w:rsid w:val="00EC2FBC"/>
    <w:rsid w:val="00ED66AF"/>
    <w:rsid w:val="00EE1A54"/>
    <w:rsid w:val="00EF0AC4"/>
    <w:rsid w:val="00F50004"/>
    <w:rsid w:val="00F53137"/>
    <w:rsid w:val="00F8415F"/>
    <w:rsid w:val="00FF4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7E24C"/>
  <w15:chartTrackingRefBased/>
  <w15:docId w15:val="{632E9490-2A9C-426B-AB74-AB624F2C2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A105F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IN" w:eastAsia="en-IN" w:bidi="ml-IN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105F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E1A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8415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415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20C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3571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ml-IN"/>
    </w:rPr>
  </w:style>
  <w:style w:type="character" w:customStyle="1" w:styleId="Heading3Char">
    <w:name w:val="Heading 3 Char"/>
    <w:basedOn w:val="DefaultParagraphFont"/>
    <w:link w:val="Heading3"/>
    <w:uiPriority w:val="9"/>
    <w:rsid w:val="00A105FD"/>
    <w:rPr>
      <w:rFonts w:ascii="Times New Roman" w:eastAsia="Times New Roman" w:hAnsi="Times New Roman" w:cs="Times New Roman"/>
      <w:b/>
      <w:bCs/>
      <w:sz w:val="27"/>
      <w:szCs w:val="27"/>
      <w:lang w:val="en-IN" w:eastAsia="en-IN" w:bidi="ml-IN"/>
    </w:rPr>
  </w:style>
  <w:style w:type="character" w:customStyle="1" w:styleId="Heading4Char">
    <w:name w:val="Heading 4 Char"/>
    <w:basedOn w:val="DefaultParagraphFont"/>
    <w:link w:val="Heading4"/>
    <w:uiPriority w:val="9"/>
    <w:rsid w:val="00A105FD"/>
    <w:rPr>
      <w:rFonts w:asciiTheme="majorHAnsi" w:eastAsiaTheme="majorEastAsia" w:hAnsiTheme="majorHAnsi" w:cstheme="majorBidi"/>
      <w:i/>
      <w:iCs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91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4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8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5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</Pages>
  <Words>86</Words>
  <Characters>4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E</dc:creator>
  <cp:keywords/>
  <dc:description/>
  <cp:lastModifiedBy>CRIS THOMAS</cp:lastModifiedBy>
  <cp:revision>8</cp:revision>
  <dcterms:created xsi:type="dcterms:W3CDTF">2021-05-02T14:40:00Z</dcterms:created>
  <dcterms:modified xsi:type="dcterms:W3CDTF">2021-05-02T15:54:00Z</dcterms:modified>
</cp:coreProperties>
</file>